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B1368F" w14:textId="77777777" w:rsidR="0090737B" w:rsidRDefault="00B96E09">
      <w:pPr>
        <w:jc w:val="center"/>
        <w:rPr>
          <w:b/>
        </w:rPr>
      </w:pPr>
      <w:r>
        <w:rPr>
          <w:noProof/>
        </w:rPr>
        <w:drawing>
          <wp:inline distT="0" distB="0" distL="0" distR="0" wp14:anchorId="0DE1C927" wp14:editId="29EE8F85">
            <wp:extent cx="1550190" cy="995535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50190" cy="99553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A86DCCC" w14:textId="77777777" w:rsidR="0090737B" w:rsidRDefault="0090737B">
      <w:pPr>
        <w:jc w:val="center"/>
        <w:rPr>
          <w:b/>
        </w:rPr>
      </w:pPr>
    </w:p>
    <w:p w14:paraId="62D15792" w14:textId="77777777" w:rsidR="0090737B" w:rsidRDefault="00B96E09">
      <w:pPr>
        <w:spacing w:after="0" w:line="240" w:lineRule="auto"/>
        <w:jc w:val="both"/>
        <w:rPr>
          <w:b/>
        </w:rPr>
      </w:pPr>
      <w:r>
        <w:rPr>
          <w:b/>
        </w:rPr>
        <w:t>Trag fondacija Vas sa velikim zadovoljstvom poziva da prisustvujete online događaju pod nazivom</w:t>
      </w:r>
    </w:p>
    <w:p w14:paraId="14197799" w14:textId="77777777" w:rsidR="0090737B" w:rsidRDefault="0090737B">
      <w:pPr>
        <w:spacing w:after="0" w:line="240" w:lineRule="auto"/>
        <w:jc w:val="both"/>
        <w:rPr>
          <w:b/>
        </w:rPr>
      </w:pPr>
    </w:p>
    <w:p w14:paraId="300DF037" w14:textId="77777777" w:rsidR="0090737B" w:rsidRDefault="00B96E09">
      <w:pPr>
        <w:spacing w:after="0" w:line="240" w:lineRule="auto"/>
        <w:jc w:val="center"/>
        <w:rPr>
          <w:b/>
        </w:rPr>
      </w:pPr>
      <w:r>
        <w:rPr>
          <w:b/>
        </w:rPr>
        <w:t xml:space="preserve"> „SAZNAJ ZAŠTO LOKALNA ZAJEDNICA TREBA DA SE PITA“</w:t>
      </w:r>
    </w:p>
    <w:p w14:paraId="21C53A56" w14:textId="77777777" w:rsidR="0090737B" w:rsidRDefault="0090737B">
      <w:pPr>
        <w:spacing w:after="0" w:line="240" w:lineRule="auto"/>
        <w:jc w:val="both"/>
        <w:rPr>
          <w:b/>
        </w:rPr>
      </w:pPr>
    </w:p>
    <w:p w14:paraId="265BAC3E" w14:textId="77777777" w:rsidR="0090737B" w:rsidRDefault="00B96E09">
      <w:pPr>
        <w:spacing w:after="0" w:line="240" w:lineRule="auto"/>
        <w:jc w:val="both"/>
        <w:rPr>
          <w:b/>
        </w:rPr>
      </w:pPr>
      <w:r>
        <w:rPr>
          <w:b/>
        </w:rPr>
        <w:t>koji će se održati u utorak 15.12.2020. godine u periodu od 11.00 do 12.00 na Zoom aplikaciji.</w:t>
      </w:r>
    </w:p>
    <w:p w14:paraId="25EB8670" w14:textId="77777777" w:rsidR="0090737B" w:rsidRDefault="0090737B">
      <w:pPr>
        <w:spacing w:after="0" w:line="240" w:lineRule="auto"/>
        <w:jc w:val="both"/>
        <w:rPr>
          <w:b/>
        </w:rPr>
      </w:pPr>
    </w:p>
    <w:p w14:paraId="57914E34" w14:textId="77777777" w:rsidR="0090737B" w:rsidRDefault="0090737B">
      <w:pPr>
        <w:spacing w:after="0" w:line="240" w:lineRule="auto"/>
        <w:jc w:val="both"/>
        <w:rPr>
          <w:b/>
        </w:rPr>
      </w:pPr>
    </w:p>
    <w:p w14:paraId="7C7200B8" w14:textId="77777777" w:rsidR="0090737B" w:rsidRDefault="00B96E09">
      <w:pPr>
        <w:jc w:val="both"/>
      </w:pPr>
      <w:r>
        <w:t xml:space="preserve">Glavni i odgovorni urednik portala </w:t>
      </w:r>
      <w:r>
        <w:rPr>
          <w:b/>
        </w:rPr>
        <w:t>Buka</w:t>
      </w:r>
      <w:r>
        <w:t xml:space="preserve">, </w:t>
      </w:r>
      <w:r>
        <w:rPr>
          <w:b/>
        </w:rPr>
        <w:t xml:space="preserve">Aleksandar Trifunović </w:t>
      </w:r>
      <w:r>
        <w:t xml:space="preserve">će u svojstvu moderatora, tokom ovog jednočasovnog okupljanja ugostiti </w:t>
      </w:r>
    </w:p>
    <w:p w14:paraId="3C929F43" w14:textId="77777777" w:rsidR="0090737B" w:rsidRDefault="00B96E09">
      <w:pPr>
        <w:jc w:val="center"/>
        <w:rPr>
          <w:b/>
        </w:rPr>
      </w:pPr>
      <w:r>
        <w:t xml:space="preserve"> </w:t>
      </w:r>
      <w:r>
        <w:rPr>
          <w:b/>
        </w:rPr>
        <w:t>Mariju Mitrović</w:t>
      </w:r>
      <w:r>
        <w:t xml:space="preserve">, direktoricu za filantropiju i partnerstva u </w:t>
      </w:r>
      <w:r>
        <w:rPr>
          <w:b/>
        </w:rPr>
        <w:t>Trag fondaciji</w:t>
      </w:r>
    </w:p>
    <w:p w14:paraId="5FF49019" w14:textId="77777777" w:rsidR="0090737B" w:rsidRDefault="00B96E09">
      <w:pPr>
        <w:jc w:val="center"/>
        <w:rPr>
          <w:b/>
        </w:rPr>
      </w:pPr>
      <w:r>
        <w:rPr>
          <w:b/>
        </w:rPr>
        <w:t>Vjekoslava Vukovića</w:t>
      </w:r>
      <w:r>
        <w:t xml:space="preserve">, koordinatora programa filantropije u </w:t>
      </w:r>
      <w:r>
        <w:rPr>
          <w:b/>
        </w:rPr>
        <w:t>Trag fondaciji</w:t>
      </w:r>
    </w:p>
    <w:p w14:paraId="44490937" w14:textId="77777777" w:rsidR="0090737B" w:rsidRDefault="00B96E09">
      <w:pPr>
        <w:jc w:val="center"/>
      </w:pPr>
      <w:r>
        <w:rPr>
          <w:b/>
        </w:rPr>
        <w:t>Vesnu Bajšanski-Agić</w:t>
      </w:r>
      <w:r>
        <w:t xml:space="preserve">, izvršnu direktoricu </w:t>
      </w:r>
      <w:r>
        <w:rPr>
          <w:b/>
        </w:rPr>
        <w:t>Fondacije Mozaik</w:t>
      </w:r>
    </w:p>
    <w:p w14:paraId="40F35FAB" w14:textId="77777777" w:rsidR="0090737B" w:rsidRDefault="00B96E09">
      <w:pPr>
        <w:jc w:val="center"/>
      </w:pPr>
      <w:r>
        <w:rPr>
          <w:b/>
        </w:rPr>
        <w:t>Jasnu Jašarević</w:t>
      </w:r>
      <w:r>
        <w:t xml:space="preserve">, izvršnu direktoricu </w:t>
      </w:r>
      <w:r>
        <w:rPr>
          <w:b/>
        </w:rPr>
        <w:t>Fondacije tuzlanske zajednice</w:t>
      </w:r>
    </w:p>
    <w:p w14:paraId="53A9F10C" w14:textId="77777777" w:rsidR="0090737B" w:rsidRDefault="0090737B">
      <w:pPr>
        <w:jc w:val="center"/>
      </w:pPr>
    </w:p>
    <w:p w14:paraId="39912F9A" w14:textId="77777777" w:rsidR="0090737B" w:rsidRDefault="00B96E09">
      <w:pPr>
        <w:jc w:val="both"/>
        <w:rPr>
          <w:b/>
          <w:color w:val="FF0000"/>
        </w:rPr>
      </w:pPr>
      <w:r>
        <w:t xml:space="preserve">Tokom ovog događaja ćete imati priliku da saznate više o tome šta su lokalne fondacije i zašto su važne za razvoj lokalnih zajednica u BiH, kao i da postavite pitanja na ovu temu svim učesnicima. </w:t>
      </w:r>
    </w:p>
    <w:p w14:paraId="11DC0369" w14:textId="77777777" w:rsidR="0090737B" w:rsidRDefault="00B96E09">
      <w:pPr>
        <w:jc w:val="both"/>
      </w:pPr>
      <w:r>
        <w:t xml:space="preserve">Trag fondacija, uz podršku Porticus fondacije i u partnerstvu sa Fondacijom tuzlanske zajednice, Fondacijom Mozaik, Mrežom za izgradnju mira i Fondacijom Hastor, je početkom decembra pokrenula </w:t>
      </w:r>
      <w:r>
        <w:rPr>
          <w:b/>
        </w:rPr>
        <w:t>program i konkurs „FONDACIJA NAŠEG KRAJA – ZAJEDNICA SE PITA!” u Bosni i Hercegovini</w:t>
      </w:r>
      <w:r>
        <w:t>, koji ima za cilj osnivanje lokalnih fondacija u BIH.</w:t>
      </w:r>
    </w:p>
    <w:p w14:paraId="407B8C2A" w14:textId="77777777" w:rsidR="0090737B" w:rsidRDefault="00B96E09">
      <w:pPr>
        <w:shd w:val="clear" w:color="auto" w:fill="FFFFFF"/>
        <w:spacing w:before="280" w:after="280" w:line="240" w:lineRule="auto"/>
        <w:jc w:val="both"/>
      </w:pPr>
      <w:r>
        <w:rPr>
          <w:b/>
        </w:rPr>
        <w:t xml:space="preserve">Lokalne fondacije su se pokazale kao ključni pokretač promjena u zajednici, </w:t>
      </w:r>
      <w:r>
        <w:t xml:space="preserve"> jer pokreću, inspirišu i osnažuju građane da se udruže i poboljšaju svoje neposredno okruženje. Postoje u cijelom svijetu i svakodnevno rade na prikupljanju sredstava od pojedinaca i kompanija u svojim zajednicama, kako bi tim sredstvima, uz energiju i znanje, podržale svoje sugrađane i njihove inicijative u zalaganjima da svijet učine boljim za sve.</w:t>
      </w:r>
    </w:p>
    <w:p w14:paraId="5EBD09DD" w14:textId="77777777" w:rsidR="0090737B" w:rsidRDefault="00B96E09">
      <w:pPr>
        <w:shd w:val="clear" w:color="auto" w:fill="FFFFFF"/>
        <w:spacing w:before="280" w:after="280" w:line="240" w:lineRule="auto"/>
        <w:jc w:val="both"/>
      </w:pPr>
      <w:r>
        <w:rPr>
          <w:b/>
        </w:rPr>
        <w:t>Kroz program "FONDACIJA NAŠEG KRAJA - ZAJEDNICA SE PITA!"</w:t>
      </w:r>
      <w:r>
        <w:t> svim neformalnim grupama koje budu izabrane Trag fondacija će pružiti edukativnu, mentorsku i finansijsku podršku, kao i okvir za saradnju sa drugim fondacijama u zemlji i regiji.</w:t>
      </w:r>
    </w:p>
    <w:p w14:paraId="15303EA0" w14:textId="77777777" w:rsidR="0090737B" w:rsidRDefault="00B96E09">
      <w:pPr>
        <w:jc w:val="both"/>
        <w:rPr>
          <w:b/>
          <w:i/>
        </w:rPr>
      </w:pPr>
      <w:r>
        <w:rPr>
          <w:b/>
          <w:i/>
        </w:rPr>
        <w:t xml:space="preserve">Ukoliko želite da prisustvujete događaju, molimo vas da se prijavite preko linka: </w:t>
      </w:r>
      <w:hyperlink r:id="rId5">
        <w:r>
          <w:rPr>
            <w:b/>
            <w:i/>
            <w:color w:val="1155CC"/>
            <w:u w:val="single"/>
          </w:rPr>
          <w:t>https://bit.ly/lokalnefondacije</w:t>
        </w:r>
      </w:hyperlink>
      <w:r>
        <w:rPr>
          <w:b/>
          <w:i/>
        </w:rPr>
        <w:t xml:space="preserve"> na kom ćete pronaći link za događaj i da ovaj datum i termin rezervišete u svojim kalendarima.</w:t>
      </w:r>
    </w:p>
    <w:p w14:paraId="76DF43B5" w14:textId="77777777" w:rsidR="0090737B" w:rsidRDefault="00B96E09">
      <w:pPr>
        <w:jc w:val="both"/>
      </w:pPr>
      <w:r>
        <w:t>Radujemo se online susretu s Vama i nadamo se da ćete nam se pridružiti kako bismo zajedničkim trudom napravili prve korake u postizanju promjena u našem i vašem okruženju!</w:t>
      </w:r>
    </w:p>
    <w:p w14:paraId="1335B15C" w14:textId="62CD8AC1" w:rsidR="0090737B" w:rsidRDefault="00B96E09">
      <w:pPr>
        <w:jc w:val="both"/>
        <w:rPr>
          <w:b/>
          <w:color w:val="FF0000"/>
        </w:rPr>
      </w:pPr>
      <w:r>
        <w:rPr>
          <w:b/>
        </w:rPr>
        <w:t>Dobrodošli!</w:t>
      </w:r>
      <w:r>
        <w:rPr>
          <w:b/>
        </w:rPr>
        <w:br/>
      </w:r>
      <w:r>
        <w:rPr>
          <w:b/>
        </w:rPr>
        <w:br/>
      </w:r>
    </w:p>
    <w:sectPr w:rsidR="0090737B">
      <w:pgSz w:w="11906" w:h="16838"/>
      <w:pgMar w:top="720" w:right="1440" w:bottom="1440" w:left="144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wtTQ2MTc3NLEwMjVX0lEKTi0uzszPAykwrAUAF9ULSywAAAA="/>
  </w:docVars>
  <w:rsids>
    <w:rsidRoot w:val="0090737B"/>
    <w:rsid w:val="0090737B"/>
    <w:rsid w:val="00B96E09"/>
    <w:rsid w:val="00D417EC"/>
    <w:rsid w:val="00D916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E8BB11"/>
  <w15:docId w15:val="{7C0274C0-C197-48ED-9CCE-EC4DC6771D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bs-Latn-BA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bit.ly/lokalnefondacije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4</Words>
  <Characters>1961</Characters>
  <Application>Microsoft Office Word</Application>
  <DocSecurity>0</DocSecurity>
  <Lines>16</Lines>
  <Paragraphs>4</Paragraphs>
  <ScaleCrop>false</ScaleCrop>
  <Company/>
  <LinksUpToDate>false</LinksUpToDate>
  <CharactersWithSpaces>2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ela Šuman</dc:creator>
  <cp:lastModifiedBy>Amela Šuman</cp:lastModifiedBy>
  <cp:revision>2</cp:revision>
  <dcterms:created xsi:type="dcterms:W3CDTF">2020-12-10T07:36:00Z</dcterms:created>
  <dcterms:modified xsi:type="dcterms:W3CDTF">2020-12-10T07:36:00Z</dcterms:modified>
</cp:coreProperties>
</file>